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Kim Lynch</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Kim</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Lynch</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6751 North Odell Avenue Chicago, IL, USA 60631</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kkeslinke22@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16302010120</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Liam</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4/5/2017</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28/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